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14:paraId="4C138B7B"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24DAC008" w14:textId="45F287DC"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83772B">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6BF67D03"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DE503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537EA"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AB0F7A"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EA687"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lang w:val="en-PH" w:eastAsia="en-PH"/>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C1B19"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lang w:val="en-PH" w:eastAsia="en-PH"/>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43A5A"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CC7C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C5458D"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0EBAA1"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83A741"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9FB267"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D1D579"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A3362D"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4966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549276B0"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6E3449">
        <w:rPr>
          <w:rFonts w:ascii="Franklin Gothic Demi" w:hAnsi="Franklin Gothic Demi"/>
          <w:sz w:val="16"/>
          <w:szCs w:val="16"/>
        </w:rPr>
        <w:t>five</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48652A6E" w14:textId="2F99273D"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6E3449">
        <w:rPr>
          <w:rFonts w:ascii="Franklin Gothic Book" w:eastAsia="Franklin Gothic Book" w:hAnsi="Franklin Gothic Book"/>
          <w:b/>
          <w:color w:val="C00000"/>
          <w:sz w:val="16"/>
          <w:szCs w:val="16"/>
        </w:rPr>
        <w:t>$</w:t>
      </w:r>
      <w:r w:rsidR="007C7C09">
        <w:rPr>
          <w:rFonts w:ascii="Franklin Gothic Book" w:eastAsia="Franklin Gothic Book" w:hAnsi="Franklin Gothic Book"/>
          <w:b/>
          <w:color w:val="C00000"/>
          <w:sz w:val="16"/>
          <w:szCs w:val="16"/>
        </w:rPr>
        <w:t>2</w:t>
      </w:r>
      <w:r w:rsidR="007567ED">
        <w:rPr>
          <w:rFonts w:ascii="Franklin Gothic Book" w:eastAsia="Franklin Gothic Book" w:hAnsi="Franklin Gothic Book"/>
          <w:b/>
          <w:color w:val="C00000"/>
          <w:sz w:val="16"/>
          <w:szCs w:val="16"/>
        </w:rPr>
        <w:t>495</w:t>
      </w:r>
      <w:r w:rsidR="002643F0">
        <w:rPr>
          <w:rFonts w:ascii="Franklin Gothic Book" w:eastAsia="Franklin Gothic Book" w:hAnsi="Franklin Gothic Book"/>
          <w:b/>
          <w:color w:val="C00000"/>
          <w:sz w:val="16"/>
          <w:szCs w:val="16"/>
        </w:rPr>
        <w:t>*</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742E0F"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A88F638" w14:textId="137A6A9F" w:rsidR="00E600E5" w:rsidRDefault="00E600E5" w:rsidP="005D72C0">
      <w:pPr>
        <w:pBdr>
          <w:bottom w:val="single" w:sz="12" w:space="1" w:color="auto"/>
        </w:pBdr>
        <w:spacing w:line="180" w:lineRule="exact"/>
        <w:rPr>
          <w:rFonts w:ascii="Franklin Gothic Book" w:hAnsi="Franklin Gothic Book" w:cs="FranklinGothicBook"/>
          <w:color w:val="C00000"/>
          <w:sz w:val="16"/>
          <w:szCs w:val="16"/>
        </w:rPr>
      </w:pPr>
      <w:r w:rsidRPr="00E600E5">
        <w:rPr>
          <w:rFonts w:ascii="Franklin Gothic Book" w:hAnsi="Franklin Gothic Book" w:cs="FranklinGothicBook"/>
          <w:color w:val="C00000"/>
          <w:sz w:val="16"/>
          <w:szCs w:val="16"/>
        </w:rPr>
        <w:t>*</w:t>
      </w:r>
      <w:r w:rsidR="007C7C09">
        <w:rPr>
          <w:rFonts w:ascii="Franklin Gothic Book" w:hAnsi="Franklin Gothic Book" w:cs="FranklinGothicBook"/>
          <w:color w:val="C00000"/>
          <w:sz w:val="16"/>
          <w:szCs w:val="16"/>
        </w:rPr>
        <w:t>Includes</w:t>
      </w:r>
      <w:r w:rsidRPr="00E600E5">
        <w:rPr>
          <w:rFonts w:ascii="Franklin Gothic Book" w:hAnsi="Franklin Gothic Book" w:cs="FranklinGothicBook"/>
          <w:color w:val="C00000"/>
          <w:sz w:val="16"/>
          <w:szCs w:val="16"/>
        </w:rPr>
        <w:t xml:space="preserve"> Registered Professional Network (RPN) credentials and wallet card.   </w:t>
      </w:r>
    </w:p>
    <w:p w14:paraId="75D40009" w14:textId="77777777" w:rsidR="00E600E5" w:rsidRPr="00242A07" w:rsidRDefault="00E600E5" w:rsidP="005D72C0">
      <w:pPr>
        <w:pBdr>
          <w:bottom w:val="single" w:sz="12" w:space="1" w:color="auto"/>
        </w:pBdr>
        <w:spacing w:line="180" w:lineRule="exact"/>
        <w:rPr>
          <w:rFonts w:ascii="Franklin Gothic Book" w:hAnsi="Franklin Gothic Book" w:cs="FranklinGothicBook"/>
          <w:color w:val="C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742E0F"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021D380B" w14:textId="30BAFF46" w:rsidR="005D72C0" w:rsidRPr="00467056" w:rsidRDefault="00742E0F" w:rsidP="00467056">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004BB957" w14:textId="6EBE77F8" w:rsidR="00855EAE" w:rsidRPr="00855EAE" w:rsidRDefault="00855EAE" w:rsidP="00855EA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855EAE">
        <w:rPr>
          <w:rFonts w:ascii="Segoe UI Symbol" w:hAnsi="Segoe UI Symbol" w:cs="Segoe UI Symbol"/>
          <w:color w:val="000000"/>
          <w:sz w:val="16"/>
          <w:szCs w:val="16"/>
        </w:rPr>
        <w:t>☐</w:t>
      </w:r>
      <w:r w:rsidRPr="00855EAE">
        <w:rPr>
          <w:rFonts w:ascii="Franklin Gothic Book" w:hAnsi="Franklin Gothic Book" w:cs="FranklinGothicBook"/>
          <w:color w:val="000000"/>
          <w:sz w:val="16"/>
          <w:szCs w:val="16"/>
        </w:rPr>
        <w:t xml:space="preserve"> Houston, TX-US (Feb </w:t>
      </w:r>
      <w:r w:rsidR="00857909">
        <w:rPr>
          <w:rFonts w:ascii="Franklin Gothic Book" w:hAnsi="Franklin Gothic Book" w:cs="FranklinGothicBook"/>
          <w:color w:val="000000"/>
          <w:sz w:val="16"/>
          <w:szCs w:val="16"/>
        </w:rPr>
        <w:t>10</w:t>
      </w:r>
      <w:r w:rsidRPr="00855EAE">
        <w:rPr>
          <w:rFonts w:ascii="Franklin Gothic Book" w:hAnsi="Franklin Gothic Book" w:cs="FranklinGothicBook"/>
          <w:color w:val="000000"/>
          <w:sz w:val="16"/>
          <w:szCs w:val="16"/>
        </w:rPr>
        <w:t>-</w:t>
      </w:r>
      <w:r w:rsidR="00857909">
        <w:rPr>
          <w:rFonts w:ascii="Franklin Gothic Book" w:hAnsi="Franklin Gothic Book" w:cs="FranklinGothicBook"/>
          <w:color w:val="000000"/>
          <w:sz w:val="16"/>
          <w:szCs w:val="16"/>
        </w:rPr>
        <w:t>14</w:t>
      </w:r>
      <w:r w:rsidRPr="00855EAE">
        <w:rPr>
          <w:rFonts w:ascii="Franklin Gothic Book" w:hAnsi="Franklin Gothic Book" w:cs="FranklinGothicBook"/>
          <w:color w:val="000000"/>
          <w:sz w:val="16"/>
          <w:szCs w:val="16"/>
        </w:rPr>
        <w:t>)</w:t>
      </w:r>
    </w:p>
    <w:p w14:paraId="7411F4C7" w14:textId="77777777" w:rsidR="00855EAE" w:rsidRPr="00855EAE" w:rsidRDefault="00855EAE" w:rsidP="00855EA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855EAE">
        <w:rPr>
          <w:rFonts w:ascii="Segoe UI Symbol" w:hAnsi="Segoe UI Symbol" w:cs="Segoe UI Symbol"/>
          <w:color w:val="000000"/>
          <w:sz w:val="16"/>
          <w:szCs w:val="16"/>
        </w:rPr>
        <w:t>☐</w:t>
      </w:r>
      <w:r w:rsidRPr="00855EAE">
        <w:rPr>
          <w:rFonts w:ascii="Franklin Gothic Book" w:hAnsi="Franklin Gothic Book" w:cs="FranklinGothicBook"/>
          <w:color w:val="000000"/>
          <w:sz w:val="16"/>
          <w:szCs w:val="16"/>
        </w:rPr>
        <w:t xml:space="preserve"> Houston, TX-US (April 27-May 1)</w:t>
      </w:r>
    </w:p>
    <w:p w14:paraId="6FE85CA5" w14:textId="77777777" w:rsidR="00855EAE" w:rsidRPr="00855EAE" w:rsidRDefault="00855EAE" w:rsidP="00855EA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855EAE">
        <w:rPr>
          <w:rFonts w:ascii="Segoe UI Symbol" w:hAnsi="Segoe UI Symbol" w:cs="Segoe UI Symbol"/>
          <w:color w:val="000000"/>
          <w:sz w:val="16"/>
          <w:szCs w:val="16"/>
        </w:rPr>
        <w:t>☐</w:t>
      </w:r>
      <w:r w:rsidRPr="00855EAE">
        <w:rPr>
          <w:rFonts w:ascii="Franklin Gothic Book" w:hAnsi="Franklin Gothic Book" w:cs="FranklinGothicBook"/>
          <w:color w:val="000000"/>
          <w:sz w:val="16"/>
          <w:szCs w:val="16"/>
        </w:rPr>
        <w:t xml:space="preserve"> Houston, TX-US (July27-Aug.1)</w:t>
      </w:r>
    </w:p>
    <w:p w14:paraId="58D730CA" w14:textId="403712D0" w:rsidR="005D72C0" w:rsidRDefault="00855EAE" w:rsidP="00855EA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855EAE">
        <w:rPr>
          <w:rFonts w:ascii="Segoe UI Symbol" w:hAnsi="Segoe UI Symbol" w:cs="Segoe UI Symbol"/>
          <w:color w:val="000000"/>
          <w:sz w:val="16"/>
          <w:szCs w:val="16"/>
        </w:rPr>
        <w:t>☐</w:t>
      </w:r>
      <w:r w:rsidRPr="00855EAE">
        <w:rPr>
          <w:rFonts w:ascii="Franklin Gothic Book" w:hAnsi="Franklin Gothic Book" w:cs="FranklinGothicBook"/>
          <w:color w:val="000000"/>
          <w:sz w:val="16"/>
          <w:szCs w:val="16"/>
        </w:rPr>
        <w:t xml:space="preserve"> Houston, TX-US (Nov. 9-13)</w:t>
      </w:r>
    </w:p>
    <w:p w14:paraId="1BD98C8F" w14:textId="77777777" w:rsidR="00855EAE" w:rsidRDefault="00855EAE" w:rsidP="00855EA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3F1F902" w14:textId="77777777" w:rsidR="00855EAE" w:rsidRDefault="00855EAE" w:rsidP="00855EA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6D62563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3C1E7C9C"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0233EB">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5"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77777777" w:rsidR="00C442FE" w:rsidRDefault="00C442FE" w:rsidP="00A244C4">
      <w:pPr>
        <w:spacing w:line="164" w:lineRule="exact"/>
        <w:ind w:left="90"/>
        <w:rPr>
          <w:rFonts w:ascii="Franklin Gothic Demi" w:eastAsia="Franklin Gothic Demi" w:hAnsi="Franklin Gothic Demi"/>
          <w:sz w:val="18"/>
          <w:szCs w:val="18"/>
        </w:rPr>
      </w:pPr>
    </w:p>
    <w:p w14:paraId="5F52CF7A" w14:textId="77777777" w:rsidR="00BD25AB" w:rsidRDefault="00BD25AB" w:rsidP="00A244C4">
      <w:pPr>
        <w:spacing w:line="164" w:lineRule="exact"/>
        <w:ind w:left="90"/>
        <w:rPr>
          <w:rFonts w:ascii="Franklin Gothic Demi" w:eastAsia="Franklin Gothic Demi" w:hAnsi="Franklin Gothic Demi"/>
          <w:sz w:val="18"/>
          <w:szCs w:val="18"/>
        </w:rPr>
      </w:pPr>
    </w:p>
    <w:p w14:paraId="49F5B8C6" w14:textId="77777777" w:rsidR="00D80B50" w:rsidRDefault="00D80B50" w:rsidP="00556444">
      <w:pPr>
        <w:spacing w:line="164" w:lineRule="exact"/>
        <w:rPr>
          <w:rFonts w:ascii="Franklin Gothic Demi" w:eastAsia="Franklin Gothic Demi" w:hAnsi="Franklin Gothic Demi"/>
          <w:sz w:val="18"/>
          <w:szCs w:val="18"/>
        </w:rPr>
      </w:pPr>
    </w:p>
    <w:p w14:paraId="0392F18C" w14:textId="5B759C30"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lang w:val="en-PH" w:eastAsia="en-PH"/>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1F2786"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lang w:val="en-PH" w:eastAsia="en-PH"/>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06452"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0A6447"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03677DF8"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1" w:name="_Hlk485717526"/>
      <w:r w:rsidR="004E3186" w:rsidRPr="004E3186">
        <w:t xml:space="preserve"> </w:t>
      </w:r>
      <w:r w:rsidR="004E3186">
        <w:t xml:space="preserve">CVD: </w:t>
      </w:r>
      <w:sdt>
        <w:sdtPr>
          <w:id w:val="-1830752741"/>
          <w:placeholder>
            <w:docPart w:val="16A1EBEE47154547ADDF4958F939E4B4"/>
          </w:placeholder>
          <w:showingPlcHdr/>
          <w:text/>
        </w:sdtPr>
        <w:sdtEndPr/>
        <w:sdtContent>
          <w:r w:rsidR="004E3186" w:rsidRPr="00F7242B">
            <w:rPr>
              <w:color w:val="BFBFBF" w:themeColor="background1" w:themeShade="BF"/>
            </w:rPr>
            <w:t>Security Code</w:t>
          </w:r>
        </w:sdtContent>
      </w:sdt>
      <w:bookmarkEnd w:id="1"/>
    </w:p>
    <w:p w14:paraId="51456829" w14:textId="77777777" w:rsidR="006C5D2D" w:rsidRDefault="006456BB">
      <w:pPr>
        <w:spacing w:line="160" w:lineRule="exact"/>
        <w:rPr>
          <w:sz w:val="16"/>
          <w:szCs w:val="16"/>
        </w:rPr>
      </w:pPr>
      <w:r>
        <w:rPr>
          <w:noProof/>
          <w:lang w:val="en-PH" w:eastAsia="en-PH"/>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4FA4A5"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39157153" w:rsidR="006560AF" w:rsidRPr="00166EF0" w:rsidRDefault="006560AF" w:rsidP="006560AF">
      <w:pPr>
        <w:pStyle w:val="BodyText"/>
        <w:spacing w:before="14"/>
        <w:ind w:left="90"/>
        <w:rPr>
          <w:i/>
        </w:rPr>
      </w:pPr>
      <w:r w:rsidRPr="00166EF0">
        <w:rPr>
          <w:i/>
        </w:rPr>
        <w:t xml:space="preserve">There will be a convenience fee of </w:t>
      </w:r>
      <w:r w:rsidR="00C0435B">
        <w:rPr>
          <w:i/>
        </w:rPr>
        <w:t>4.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5F47336D"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7"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0CBBD57A" w14:textId="6087B7DA"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1CF9615F" w14:textId="77777777" w:rsidR="005F680F" w:rsidRDefault="003B2506" w:rsidP="00D237AA">
      <w:pPr>
        <w:tabs>
          <w:tab w:val="left" w:pos="360"/>
        </w:tabs>
      </w:pPr>
      <w:r>
        <w:t xml:space="preserve">    </w:t>
      </w:r>
      <w:sdt>
        <w:sdtPr>
          <w:id w:val="1752311079"/>
          <w:showingPlcHdr/>
          <w:picture/>
        </w:sdtPr>
        <w:sdtEndPr/>
        <w:sdtContent>
          <w:r w:rsidR="006E486D">
            <w:rPr>
              <w:noProof/>
              <w:lang w:val="en-PH" w:eastAsia="en-PH"/>
            </w:rPr>
            <w:drawing>
              <wp:inline distT="0" distB="0" distL="0" distR="0" wp14:anchorId="20AE7C3D" wp14:editId="60E0FB03">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20"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C10BD" w14:textId="77777777" w:rsidR="00742E0F" w:rsidRDefault="00742E0F" w:rsidP="008F7DBA">
      <w:r>
        <w:separator/>
      </w:r>
    </w:p>
  </w:endnote>
  <w:endnote w:type="continuationSeparator" w:id="0">
    <w:p w14:paraId="355D6D57" w14:textId="77777777" w:rsidR="00742E0F" w:rsidRDefault="00742E0F"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" filled="f" stroked="f">
              <v:textbox inset="0,0,0,0">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lang w:val="en-PH" w:eastAsia="en-PH"/>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3A87A" w14:textId="77777777" w:rsidR="00742E0F" w:rsidRDefault="00742E0F" w:rsidP="008F7DBA">
      <w:r>
        <w:separator/>
      </w:r>
    </w:p>
  </w:footnote>
  <w:footnote w:type="continuationSeparator" w:id="0">
    <w:p w14:paraId="63E7D1F8" w14:textId="77777777" w:rsidR="00742E0F" w:rsidRDefault="00742E0F"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Uo5PaglN0MHO6sAfjIDCRM1+RAFq5QA9Lz4cWhDI0HwqpoxLDOn0MQKdRVbfFa78ZvuTui4I42tkJBnkHuO+cQ==" w:salt="5YELc/WeEkqn31SU0vuI7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22628"/>
    <w:rsid w:val="000233EB"/>
    <w:rsid w:val="00061C81"/>
    <w:rsid w:val="000805CC"/>
    <w:rsid w:val="00083ACC"/>
    <w:rsid w:val="000A54E1"/>
    <w:rsid w:val="000B03A8"/>
    <w:rsid w:val="000C3767"/>
    <w:rsid w:val="000F3B99"/>
    <w:rsid w:val="001100E1"/>
    <w:rsid w:val="00113242"/>
    <w:rsid w:val="00122E64"/>
    <w:rsid w:val="00131489"/>
    <w:rsid w:val="00132B59"/>
    <w:rsid w:val="0018626E"/>
    <w:rsid w:val="001E4AD6"/>
    <w:rsid w:val="00234B23"/>
    <w:rsid w:val="00235A2F"/>
    <w:rsid w:val="00242A07"/>
    <w:rsid w:val="00246B4E"/>
    <w:rsid w:val="00255657"/>
    <w:rsid w:val="002643F0"/>
    <w:rsid w:val="0027314F"/>
    <w:rsid w:val="00281223"/>
    <w:rsid w:val="002A692E"/>
    <w:rsid w:val="002F4DB2"/>
    <w:rsid w:val="003027F6"/>
    <w:rsid w:val="003330CC"/>
    <w:rsid w:val="00341AE2"/>
    <w:rsid w:val="00343C67"/>
    <w:rsid w:val="00363320"/>
    <w:rsid w:val="003A231A"/>
    <w:rsid w:val="003B2506"/>
    <w:rsid w:val="003F1893"/>
    <w:rsid w:val="00456722"/>
    <w:rsid w:val="00467056"/>
    <w:rsid w:val="004B0E62"/>
    <w:rsid w:val="004E3186"/>
    <w:rsid w:val="0050514E"/>
    <w:rsid w:val="005166F2"/>
    <w:rsid w:val="0055026C"/>
    <w:rsid w:val="00556444"/>
    <w:rsid w:val="00592D87"/>
    <w:rsid w:val="005A0A10"/>
    <w:rsid w:val="005C2AEE"/>
    <w:rsid w:val="005C3A0B"/>
    <w:rsid w:val="005D181B"/>
    <w:rsid w:val="005D469D"/>
    <w:rsid w:val="005D72C0"/>
    <w:rsid w:val="005E3016"/>
    <w:rsid w:val="005F680F"/>
    <w:rsid w:val="006016F9"/>
    <w:rsid w:val="00610A06"/>
    <w:rsid w:val="006456BB"/>
    <w:rsid w:val="006560AF"/>
    <w:rsid w:val="00675D90"/>
    <w:rsid w:val="006A0087"/>
    <w:rsid w:val="006B536C"/>
    <w:rsid w:val="006C552A"/>
    <w:rsid w:val="006C5D2D"/>
    <w:rsid w:val="006D7D59"/>
    <w:rsid w:val="006E3449"/>
    <w:rsid w:val="006E486D"/>
    <w:rsid w:val="006F197E"/>
    <w:rsid w:val="00722F3D"/>
    <w:rsid w:val="00731BA3"/>
    <w:rsid w:val="00734FA3"/>
    <w:rsid w:val="00741777"/>
    <w:rsid w:val="00742E0F"/>
    <w:rsid w:val="007513CF"/>
    <w:rsid w:val="007567ED"/>
    <w:rsid w:val="007A6DBA"/>
    <w:rsid w:val="007A7DED"/>
    <w:rsid w:val="007C7C09"/>
    <w:rsid w:val="0083772B"/>
    <w:rsid w:val="00852BDF"/>
    <w:rsid w:val="00855EAE"/>
    <w:rsid w:val="00857909"/>
    <w:rsid w:val="00873411"/>
    <w:rsid w:val="0088279E"/>
    <w:rsid w:val="00892501"/>
    <w:rsid w:val="008E43AD"/>
    <w:rsid w:val="008F5E5D"/>
    <w:rsid w:val="008F7DBA"/>
    <w:rsid w:val="0090767A"/>
    <w:rsid w:val="00914D82"/>
    <w:rsid w:val="00941B24"/>
    <w:rsid w:val="009F0AB8"/>
    <w:rsid w:val="009F2864"/>
    <w:rsid w:val="009F7DCD"/>
    <w:rsid w:val="00A148F1"/>
    <w:rsid w:val="00A244C4"/>
    <w:rsid w:val="00A56B81"/>
    <w:rsid w:val="00A64C50"/>
    <w:rsid w:val="00A75115"/>
    <w:rsid w:val="00A87B73"/>
    <w:rsid w:val="00A96B38"/>
    <w:rsid w:val="00AB2B1A"/>
    <w:rsid w:val="00AE4418"/>
    <w:rsid w:val="00AF50E8"/>
    <w:rsid w:val="00B0292F"/>
    <w:rsid w:val="00B23E0B"/>
    <w:rsid w:val="00B43312"/>
    <w:rsid w:val="00B84CE5"/>
    <w:rsid w:val="00B95746"/>
    <w:rsid w:val="00BD25AB"/>
    <w:rsid w:val="00BD5488"/>
    <w:rsid w:val="00BF6CB4"/>
    <w:rsid w:val="00C0435B"/>
    <w:rsid w:val="00C23C58"/>
    <w:rsid w:val="00C442FE"/>
    <w:rsid w:val="00C5015E"/>
    <w:rsid w:val="00C608B8"/>
    <w:rsid w:val="00CA0183"/>
    <w:rsid w:val="00CA2BA3"/>
    <w:rsid w:val="00CC24F4"/>
    <w:rsid w:val="00CE56C0"/>
    <w:rsid w:val="00D0437D"/>
    <w:rsid w:val="00D237AA"/>
    <w:rsid w:val="00D37181"/>
    <w:rsid w:val="00D56058"/>
    <w:rsid w:val="00D80B50"/>
    <w:rsid w:val="00DA663F"/>
    <w:rsid w:val="00DA6A2E"/>
    <w:rsid w:val="00DC04E9"/>
    <w:rsid w:val="00DE7084"/>
    <w:rsid w:val="00E34C7B"/>
    <w:rsid w:val="00E414F4"/>
    <w:rsid w:val="00E51C03"/>
    <w:rsid w:val="00E600E5"/>
    <w:rsid w:val="00ED37DE"/>
    <w:rsid w:val="00EF0EF2"/>
    <w:rsid w:val="00F50EDC"/>
    <w:rsid w:val="00F756A1"/>
    <w:rsid w:val="00FE1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customStyle="1" w:styleId="Mention1">
    <w:name w:val="Mention1"/>
    <w:basedOn w:val="DefaultParagraphFont"/>
    <w:uiPriority w:val="99"/>
    <w:semiHidden/>
    <w:unhideWhenUsed/>
    <w:rsid w:val="004E318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696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16A1EBEE47154547ADDF4958F939E4B4"/>
        <w:category>
          <w:name w:val="General"/>
          <w:gallery w:val="placeholder"/>
        </w:category>
        <w:types>
          <w:type w:val="bbPlcHdr"/>
        </w:types>
        <w:behaviors>
          <w:behavior w:val="content"/>
        </w:behaviors>
        <w:guid w:val="{A75819CD-6933-4132-B306-5C809DC7CB5D}"/>
      </w:docPartPr>
      <w:docPartBody>
        <w:p w:rsidR="00315C4A" w:rsidRDefault="00DF2EEA" w:rsidP="00DF2EEA">
          <w:pPr>
            <w:pStyle w:val="16A1EBEE47154547ADDF4958F939E4B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31AD1"/>
    <w:rsid w:val="00075178"/>
    <w:rsid w:val="000D238C"/>
    <w:rsid w:val="00136170"/>
    <w:rsid w:val="00161AE4"/>
    <w:rsid w:val="001C5AAE"/>
    <w:rsid w:val="00227DC6"/>
    <w:rsid w:val="00240A8B"/>
    <w:rsid w:val="00244AA3"/>
    <w:rsid w:val="002A35EA"/>
    <w:rsid w:val="002D3B37"/>
    <w:rsid w:val="00315C4A"/>
    <w:rsid w:val="0032297B"/>
    <w:rsid w:val="00347611"/>
    <w:rsid w:val="00361352"/>
    <w:rsid w:val="003F075F"/>
    <w:rsid w:val="00410CD5"/>
    <w:rsid w:val="0043229C"/>
    <w:rsid w:val="004411BD"/>
    <w:rsid w:val="0044776A"/>
    <w:rsid w:val="004822CA"/>
    <w:rsid w:val="004A6D67"/>
    <w:rsid w:val="004C2BF1"/>
    <w:rsid w:val="005A3E5B"/>
    <w:rsid w:val="005D3166"/>
    <w:rsid w:val="006B753E"/>
    <w:rsid w:val="006E2624"/>
    <w:rsid w:val="006F4B8D"/>
    <w:rsid w:val="00753EC4"/>
    <w:rsid w:val="007827B1"/>
    <w:rsid w:val="007C7612"/>
    <w:rsid w:val="0083031C"/>
    <w:rsid w:val="00927528"/>
    <w:rsid w:val="00981C28"/>
    <w:rsid w:val="00985FCC"/>
    <w:rsid w:val="00A753FF"/>
    <w:rsid w:val="00B03B35"/>
    <w:rsid w:val="00B12894"/>
    <w:rsid w:val="00C1076A"/>
    <w:rsid w:val="00C3596F"/>
    <w:rsid w:val="00C46B9C"/>
    <w:rsid w:val="00C867E2"/>
    <w:rsid w:val="00CD6D13"/>
    <w:rsid w:val="00DF2EEA"/>
    <w:rsid w:val="00E672F4"/>
    <w:rsid w:val="00E71D2D"/>
    <w:rsid w:val="00E8333E"/>
    <w:rsid w:val="00E9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16A1EBEE47154547ADDF4958F939E4B4">
    <w:name w:val="16A1EBEE47154547ADDF4958F939E4B4"/>
    <w:rsid w:val="00DF2E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8D167-55E7-437C-BB76-32543C173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633761-6F69-4B27-A29E-584ABFBDC521}">
  <ds:schemaRefs>
    <ds:schemaRef ds:uri="http://schemas.microsoft.com/sharepoint/v3/contenttype/forms"/>
  </ds:schemaRefs>
</ds:datastoreItem>
</file>

<file path=customXml/itemProps3.xml><?xml version="1.0" encoding="utf-8"?>
<ds:datastoreItem xmlns:ds="http://schemas.openxmlformats.org/officeDocument/2006/customXml" ds:itemID="{53F79E10-0CA9-46A2-A77D-B0FBBCA6DE75}">
  <ds:schemaRefs>
    <ds:schemaRef ds:uri="http://schemas.microsoft.com/office/2006/metadata/properties"/>
    <ds:schemaRef ds:uri="http://schemas.microsoft.com/office/infopath/2007/PartnerControls"/>
    <ds:schemaRef ds:uri="2fb1a1ab-3370-483e-a829-b5a57bd05dc4"/>
  </ds:schemaRefs>
</ds:datastoreItem>
</file>

<file path=customXml/itemProps4.xml><?xml version="1.0" encoding="utf-8"?>
<ds:datastoreItem xmlns:ds="http://schemas.openxmlformats.org/officeDocument/2006/customXml" ds:itemID="{D04241C1-03AC-4079-AA87-ADBD52821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1</Pages>
  <Words>591</Words>
  <Characters>337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Kurtny</cp:lastModifiedBy>
  <cp:revision>50</cp:revision>
  <dcterms:created xsi:type="dcterms:W3CDTF">2018-08-08T15:36:00Z</dcterms:created>
  <dcterms:modified xsi:type="dcterms:W3CDTF">2020-01-21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